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C16E3D" w14:textId="3252A78A" w:rsidR="00E35DD2" w:rsidRDefault="0093624A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한국해양환경에너지학</w:t>
      </w:r>
      <w:r w:rsidR="00D10136">
        <w:rPr>
          <w:rFonts w:hint="eastAsia"/>
          <w:b/>
          <w:sz w:val="44"/>
          <w:szCs w:val="24"/>
        </w:rPr>
        <w:t>회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5BBBEA6C" wp14:editId="531D1975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AF0C46" w14:textId="77777777" w:rsidR="003B7AC9" w:rsidRPr="0093624A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14:paraId="3476CBD9" w14:textId="27F235E5"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  <w:r w:rsidR="0093624A">
        <w:rPr>
          <w:rFonts w:ascii="HY견고딕" w:eastAsia="HY견고딕" w:hint="eastAsia"/>
          <w:sz w:val="28"/>
          <w:szCs w:val="36"/>
        </w:rPr>
        <w:tab/>
      </w:r>
    </w:p>
    <w:p w14:paraId="4C770565" w14:textId="77777777"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14:paraId="0D16CB10" w14:textId="77777777"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14:paraId="56E80F8D" w14:textId="77777777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14:paraId="3E78D059" w14:textId="77777777"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14:paraId="3BDDAE44" w14:textId="77777777"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14:paraId="42732891" w14:textId="77777777"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14:paraId="1FA97C00" w14:textId="77777777" w:rsidR="00CC0EC7" w:rsidRPr="007E5353" w:rsidRDefault="00CC0EC7" w:rsidP="00CC0EC7">
      <w:pPr>
        <w:ind w:leftChars="-142" w:left="-284"/>
        <w:rPr>
          <w:sz w:val="8"/>
          <w:szCs w:val="16"/>
        </w:rPr>
      </w:pPr>
    </w:p>
    <w:p w14:paraId="4406D56E" w14:textId="77777777"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proofErr w:type="spellStart"/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>자</w:t>
      </w:r>
      <w:proofErr w:type="spellEnd"/>
      <w:r w:rsidR="00CC0EC7">
        <w:rPr>
          <w:rFonts w:hint="eastAsia"/>
          <w:b/>
          <w:i/>
          <w:sz w:val="28"/>
          <w:szCs w:val="28"/>
        </w:rPr>
        <w:t xml:space="preserve">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14:paraId="482F6489" w14:textId="77777777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5536B719" w14:textId="77777777"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B27A1" w14:textId="21AF1FFD"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C1465" w14:textId="77777777"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37366B" w14:textId="10D089D6"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14:paraId="6F5D80AC" w14:textId="77777777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5D30C86A" w14:textId="77777777"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572E2" w14:textId="786FBFA9"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522EB" w14:textId="77777777"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proofErr w:type="spellStart"/>
            <w:r w:rsidRPr="002A5D66">
              <w:rPr>
                <w:rFonts w:hint="eastAsia"/>
                <w:b/>
                <w:sz w:val="22"/>
              </w:rPr>
              <w:t>이메일</w:t>
            </w:r>
            <w:proofErr w:type="spellEnd"/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694A8A" w14:textId="2B448FEA"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14:paraId="4A8C131D" w14:textId="77777777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14:paraId="711E4017" w14:textId="77777777"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14:paraId="308DAB11" w14:textId="77777777"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5E876A1" w14:textId="7E16ED22" w:rsidR="00FB66AD" w:rsidRPr="002A5D66" w:rsidRDefault="00645B3C" w:rsidP="00B5033A">
            <w:pPr>
              <w:jc w:val="center"/>
              <w:rPr>
                <w:b/>
                <w:sz w:val="22"/>
              </w:rPr>
            </w:pPr>
            <w:proofErr w:type="gramStart"/>
            <w:r>
              <w:rPr>
                <w:rFonts w:hint="eastAsia"/>
                <w:b/>
                <w:sz w:val="22"/>
              </w:rPr>
              <w:t>202</w:t>
            </w:r>
            <w:r w:rsidR="00EA222E">
              <w:rPr>
                <w:b/>
                <w:sz w:val="22"/>
              </w:rPr>
              <w:t>3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93624A">
              <w:rPr>
                <w:rFonts w:hint="eastAsia"/>
                <w:b/>
                <w:sz w:val="22"/>
              </w:rPr>
              <w:t>11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proofErr w:type="gramEnd"/>
            <w:r w:rsidR="00C87DA8">
              <w:rPr>
                <w:b/>
                <w:sz w:val="22"/>
              </w:rPr>
              <w:t xml:space="preserve">  </w:t>
            </w:r>
            <w:r w:rsidR="0093624A">
              <w:rPr>
                <w:rFonts w:hint="eastAsia"/>
                <w:b/>
                <w:sz w:val="22"/>
              </w:rPr>
              <w:t>09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21BD4F6" w14:textId="77777777"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14:paraId="00C58603" w14:textId="77777777"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B2CDC0" w14:textId="5BA7D35D" w:rsidR="00FB66AD" w:rsidRPr="002A5D66" w:rsidRDefault="009574AA" w:rsidP="00B5033A">
            <w:pPr>
              <w:jc w:val="center"/>
              <w:rPr>
                <w:b/>
                <w:sz w:val="22"/>
              </w:rPr>
            </w:pPr>
            <w:proofErr w:type="gramStart"/>
            <w:r>
              <w:rPr>
                <w:rFonts w:hint="eastAsia"/>
                <w:b/>
                <w:sz w:val="22"/>
              </w:rPr>
              <w:t>202</w:t>
            </w:r>
            <w:r w:rsidR="00EA222E">
              <w:rPr>
                <w:b/>
                <w:sz w:val="22"/>
              </w:rPr>
              <w:t>3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93624A">
              <w:rPr>
                <w:rFonts w:hint="eastAsia"/>
                <w:b/>
                <w:sz w:val="22"/>
              </w:rPr>
              <w:t>11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proofErr w:type="gramEnd"/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660BFA">
              <w:rPr>
                <w:rFonts w:hint="eastAsia"/>
                <w:b/>
                <w:sz w:val="22"/>
              </w:rPr>
              <w:t>10</w:t>
            </w:r>
            <w:r w:rsidR="00C87DA8">
              <w:rPr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14:paraId="7AC61A75" w14:textId="77777777"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14:paraId="1CF1F7A3" w14:textId="77777777"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  <w:bookmarkStart w:id="0" w:name="_GoBack"/>
      <w:bookmarkEnd w:id="0"/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14:paraId="0A312308" w14:textId="77777777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09B5E8E2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22B3D03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6747849A" w14:textId="77777777"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  <w:proofErr w:type="spellEnd"/>
          </w:p>
          <w:p w14:paraId="3DB6F1BF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2E64F22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  <w:proofErr w:type="spellEnd"/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71AA536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14:paraId="2E4E67B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14:paraId="10EDB478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14:paraId="538C25AE" w14:textId="77777777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9AFAB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4EAB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D6624" w14:textId="11C13E0A" w:rsidR="00BB4B49" w:rsidRPr="00D169BA" w:rsidRDefault="00D10136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킹1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44FFD" w14:textId="53F7A616" w:rsidR="00BB4B49" w:rsidRPr="00D169BA" w:rsidRDefault="0093624A" w:rsidP="00C633D2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1</w:t>
            </w:r>
            <w:r w:rsidR="00D10136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D7FB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A65E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3E42C81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0821126B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428E75BA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7418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9B388" w14:textId="18B37D43" w:rsidR="00BB4B49" w:rsidRPr="00D169BA" w:rsidRDefault="00D10136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</w:t>
            </w:r>
            <w:proofErr w:type="spellEnd"/>
            <w:r w:rsidR="00BB4B49"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+</w:t>
            </w:r>
            <w:proofErr w:type="spellStart"/>
            <w:r w:rsidR="00BB4B49"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</w:t>
            </w:r>
            <w:proofErr w:type="spellEnd"/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93A02" w14:textId="6EDF9053" w:rsidR="00BB4B49" w:rsidRPr="00D169BA" w:rsidRDefault="0093624A" w:rsidP="00C633D2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1</w:t>
            </w:r>
            <w:r w:rsidR="00D10136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30AC8" w14:textId="43F574A3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1935E" w14:textId="3A886330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CF489B" w14:textId="1D51F75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35284385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7CC3783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A869A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AB3C3" w14:textId="3A7EDCF6" w:rsidR="00BB4B49" w:rsidRPr="00D169BA" w:rsidRDefault="00D10136" w:rsidP="00D1013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퀸</w:t>
            </w:r>
            <w:r w:rsidR="00BB4B49"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+</w:t>
            </w:r>
            <w:proofErr w:type="spellStart"/>
            <w:r w:rsidR="00BB4B49"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</w:t>
            </w:r>
            <w:proofErr w:type="spellEnd"/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F1663" w14:textId="7AEB12EF" w:rsidR="00BB4B49" w:rsidRPr="00D169BA" w:rsidRDefault="0093624A" w:rsidP="00C633D2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3</w:t>
            </w:r>
            <w:r w:rsidR="00D10136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A7F93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CF94D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F24E314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72FDB968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4B3033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EE371" w14:textId="635EFE1A" w:rsidR="00BB4B49" w:rsidRPr="00D169BA" w:rsidRDefault="00D10136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리플</w:t>
            </w:r>
            <w:proofErr w:type="spellEnd"/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B8420F" w14:textId="63613FEE" w:rsidR="00BB4B49" w:rsidRPr="00D169BA" w:rsidRDefault="00D10136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</w:t>
            </w:r>
            <w:proofErr w:type="spellEnd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+</w:t>
            </w:r>
            <w:proofErr w:type="spellStart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</w:t>
            </w:r>
            <w:proofErr w:type="spellEnd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+</w:t>
            </w:r>
            <w:proofErr w:type="spellStart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</w:t>
            </w:r>
            <w:proofErr w:type="spellEnd"/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CB3BBF" w14:textId="3138F1F7" w:rsidR="00BB4B49" w:rsidRPr="00D169BA" w:rsidRDefault="0093624A" w:rsidP="00DC44D2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3</w:t>
            </w:r>
            <w:r w:rsidR="00D10136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C009CA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4490E0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376E360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27E43BAA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EBB54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53266" w14:textId="3F3E114F" w:rsidR="00BB4B49" w:rsidRPr="00D169BA" w:rsidRDefault="00D10136" w:rsidP="00EA222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B4553" w14:textId="7863F9FA" w:rsidR="00BB4B49" w:rsidRPr="00D169BA" w:rsidRDefault="00D10136" w:rsidP="00EA222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킹+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6F6BEC" w14:textId="3292C736" w:rsidR="00BB4B49" w:rsidRPr="00D169BA" w:rsidRDefault="0093624A" w:rsidP="00DC44D2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4</w:t>
            </w:r>
            <w:r w:rsidR="00D10136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C36CB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1EDF7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56FAA48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D169BA" w:rsidRPr="005E5120" w14:paraId="52FEBD64" w14:textId="77777777" w:rsidTr="00BB4B49">
        <w:trPr>
          <w:trHeight w:val="450"/>
          <w:jc w:val="center"/>
        </w:trPr>
        <w:tc>
          <w:tcPr>
            <w:tcW w:w="170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9D1A260" w14:textId="0E089761" w:rsidR="00D169BA" w:rsidRPr="00D169BA" w:rsidRDefault="00D10136" w:rsidP="00D1013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디럭스</w:t>
            </w:r>
            <w:proofErr w:type="spellEnd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 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4F30DC" w14:textId="5A4FAD56" w:rsidR="00D169BA" w:rsidRPr="00D169BA" w:rsidRDefault="00D10136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26F04" w14:textId="6EA14320" w:rsidR="00D169BA" w:rsidRPr="00D169BA" w:rsidRDefault="00D10136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킹+</w:t>
            </w:r>
            <w:proofErr w:type="spellStart"/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</w:t>
            </w:r>
            <w:proofErr w:type="spellEnd"/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9D97A" w14:textId="5DC79A26" w:rsidR="00D169BA" w:rsidRPr="00D169BA" w:rsidRDefault="0093624A" w:rsidP="00DC44D2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5</w:t>
            </w:r>
            <w:r w:rsidR="00D10136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8DBCF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F580C6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B59E6F9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4C0B82DF" w14:textId="77777777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1B4847D" w14:textId="77777777"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54B7D1C" w14:textId="6ED310C6" w:rsidR="00BB4B49" w:rsidRPr="00D169BA" w:rsidRDefault="00D10136" w:rsidP="00D1013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조식 </w:t>
            </w:r>
            <w:proofErr w:type="spellStart"/>
            <w:r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하루전</w:t>
            </w:r>
            <w:proofErr w:type="spellEnd"/>
            <w:r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요청 사전예약 27,000원 / 당일 현장결제 30,000원</w:t>
            </w:r>
          </w:p>
        </w:tc>
      </w:tr>
    </w:tbl>
    <w:p w14:paraId="70A88DD5" w14:textId="77777777"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14:paraId="0D562901" w14:textId="4C8DA491" w:rsidR="0043187B" w:rsidRPr="00FB3637" w:rsidRDefault="00D10136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proofErr w:type="gramStart"/>
      <w:r>
        <w:rPr>
          <w:rFonts w:hint="eastAsia"/>
          <w:color w:val="0000FF"/>
          <w:szCs w:val="20"/>
        </w:rPr>
        <w:t>조식정상 :</w:t>
      </w:r>
      <w:proofErr w:type="gramEnd"/>
      <w:r>
        <w:rPr>
          <w:rFonts w:hint="eastAsia"/>
          <w:color w:val="0000FF"/>
          <w:szCs w:val="20"/>
        </w:rPr>
        <w:t xml:space="preserve"> 34,000원 / 투숙객할인 30,000원 / </w:t>
      </w:r>
      <w:proofErr w:type="spellStart"/>
      <w:r>
        <w:rPr>
          <w:rFonts w:hint="eastAsia"/>
          <w:color w:val="0000FF"/>
          <w:szCs w:val="20"/>
        </w:rPr>
        <w:t>하루전</w:t>
      </w:r>
      <w:proofErr w:type="spellEnd"/>
      <w:r>
        <w:rPr>
          <w:rFonts w:hint="eastAsia"/>
          <w:color w:val="0000FF"/>
          <w:szCs w:val="20"/>
        </w:rPr>
        <w:t xml:space="preserve"> 사전예약 27,000원</w:t>
      </w:r>
    </w:p>
    <w:p w14:paraId="3D6FD252" w14:textId="77777777"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</w:t>
      </w:r>
      <w:proofErr w:type="gramStart"/>
      <w:r w:rsidRPr="00821491">
        <w:rPr>
          <w:rFonts w:hint="eastAsia"/>
          <w:b/>
          <w:sz w:val="22"/>
        </w:rPr>
        <w:t>비품 :</w:t>
      </w:r>
      <w:proofErr w:type="gramEnd"/>
      <w:r w:rsidRPr="00821491">
        <w:rPr>
          <w:rFonts w:hint="eastAsia"/>
          <w:b/>
          <w:sz w:val="22"/>
        </w:rPr>
        <w:t xml:space="preserve"> </w:t>
      </w:r>
      <w:r w:rsidR="008F7D8A">
        <w:rPr>
          <w:rFonts w:hint="eastAsia"/>
          <w:b/>
          <w:sz w:val="22"/>
        </w:rPr>
        <w:t>미니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냉장고, 커피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포트, 드라이기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14:paraId="05E46E28" w14:textId="0F0E8A8F"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</w:t>
      </w:r>
      <w:proofErr w:type="gramStart"/>
      <w:r>
        <w:rPr>
          <w:rFonts w:hint="eastAsia"/>
          <w:b/>
          <w:sz w:val="22"/>
        </w:rPr>
        <w:t>안내 :</w:t>
      </w:r>
      <w:proofErr w:type="gramEnd"/>
      <w:r>
        <w:rPr>
          <w:rFonts w:hint="eastAsia"/>
          <w:b/>
          <w:sz w:val="22"/>
        </w:rPr>
        <w:t xml:space="preserve">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 xml:space="preserve">/ </w:t>
      </w:r>
      <w:proofErr w:type="spellStart"/>
      <w:r w:rsidR="005B1EC1">
        <w:rPr>
          <w:rFonts w:hint="eastAsia"/>
          <w:b/>
          <w:sz w:val="22"/>
        </w:rPr>
        <w:t>키즈</w:t>
      </w:r>
      <w:proofErr w:type="spellEnd"/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>/</w:t>
      </w:r>
      <w:r w:rsidR="005B6ED2">
        <w:rPr>
          <w:b/>
          <w:sz w:val="22"/>
        </w:rPr>
        <w:t xml:space="preserve"> </w:t>
      </w:r>
      <w:proofErr w:type="spellStart"/>
      <w:r w:rsidR="005B6ED2">
        <w:rPr>
          <w:rFonts w:hint="eastAsia"/>
          <w:b/>
          <w:sz w:val="22"/>
        </w:rPr>
        <w:t>특산품점</w:t>
      </w:r>
      <w:proofErr w:type="spellEnd"/>
      <w:r w:rsidR="005B6ED2">
        <w:rPr>
          <w:rFonts w:hint="eastAsia"/>
          <w:b/>
          <w:sz w:val="22"/>
        </w:rPr>
        <w:t xml:space="preserve"> </w:t>
      </w:r>
      <w:r w:rsidR="005B6ED2">
        <w:rPr>
          <w:b/>
          <w:sz w:val="22"/>
        </w:rPr>
        <w:t xml:space="preserve">/ </w:t>
      </w:r>
      <w:r w:rsidR="005B6ED2">
        <w:rPr>
          <w:rFonts w:hint="eastAsia"/>
          <w:b/>
          <w:sz w:val="22"/>
        </w:rPr>
        <w:t>치킨호프</w:t>
      </w:r>
      <w:r w:rsidR="00D10136">
        <w:rPr>
          <w:b/>
          <w:sz w:val="22"/>
        </w:rPr>
        <w:t xml:space="preserve"> </w:t>
      </w:r>
      <w:r w:rsidR="00D10136">
        <w:rPr>
          <w:b/>
          <w:sz w:val="22"/>
        </w:rPr>
        <w:br/>
        <w:t xml:space="preserve">              </w:t>
      </w:r>
      <w:r w:rsidR="00D77D0C">
        <w:rPr>
          <w:rFonts w:hint="eastAsia"/>
          <w:b/>
          <w:sz w:val="22"/>
        </w:rPr>
        <w:t xml:space="preserve">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14:paraId="2762AA42" w14:textId="77777777"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14:paraId="0F2A6286" w14:textId="77777777"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14:paraId="68125929" w14:textId="77777777"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14:paraId="25B6D757" w14:textId="77777777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2F379B9" w14:textId="77777777"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14:paraId="71918366" w14:textId="6C8A8258"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66ACE0C" w14:textId="77777777"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 xml:space="preserve">카드 </w:t>
            </w:r>
            <w:proofErr w:type="spellStart"/>
            <w:r w:rsidRPr="00CF0106">
              <w:rPr>
                <w:rFonts w:hint="eastAsia"/>
                <w:b/>
                <w:sz w:val="22"/>
              </w:rPr>
              <w:t>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  <w:proofErr w:type="spellEnd"/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A6F9512" w14:textId="4D8E0175"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14:paraId="2A9BBA90" w14:textId="77777777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26FEB8F" w14:textId="77777777"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14:paraId="4AACCDAD" w14:textId="18B75D96" w:rsidR="0055260E" w:rsidRPr="00E46795" w:rsidRDefault="00706149" w:rsidP="00C87DA8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25B4215" w14:textId="77777777"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2031078" w14:textId="5BDAC7A9"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14:paraId="33510087" w14:textId="77777777"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14:paraId="458E0931" w14:textId="77777777"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14:paraId="750387F2" w14:textId="77777777"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</w:t>
      </w:r>
      <w:proofErr w:type="gramStart"/>
      <w:r w:rsidRPr="00273B11">
        <w:rPr>
          <w:rFonts w:hint="eastAsia"/>
          <w:b/>
          <w:sz w:val="22"/>
        </w:rPr>
        <w:t>서명란 :</w:t>
      </w:r>
      <w:proofErr w:type="gramEnd"/>
      <w:r w:rsidRPr="00273B11">
        <w:rPr>
          <w:rFonts w:hint="eastAsia"/>
          <w:b/>
          <w:sz w:val="22"/>
        </w:rPr>
        <w:t xml:space="preserve">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14:paraId="23834561" w14:textId="77777777"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14:paraId="7E095474" w14:textId="77777777"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14:paraId="46F9EB83" w14:textId="77777777"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14:paraId="7CCCE6B7" w14:textId="77777777"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882394" w14:textId="77777777" w:rsidR="00DC66D1" w:rsidRDefault="00DC66D1" w:rsidP="006673D0">
      <w:r>
        <w:separator/>
      </w:r>
    </w:p>
  </w:endnote>
  <w:endnote w:type="continuationSeparator" w:id="0">
    <w:p w14:paraId="29C9769F" w14:textId="77777777" w:rsidR="00DC66D1" w:rsidRDefault="00DC66D1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3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41FB4E" w14:textId="77777777" w:rsidR="00DC66D1" w:rsidRDefault="00DC66D1" w:rsidP="006673D0">
      <w:r>
        <w:separator/>
      </w:r>
    </w:p>
  </w:footnote>
  <w:footnote w:type="continuationSeparator" w:id="0">
    <w:p w14:paraId="74B383B9" w14:textId="77777777" w:rsidR="00DC66D1" w:rsidRDefault="00DC66D1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0" w:nlCheck="1" w:checkStyle="0"/>
  <w:activeWritingStyle w:appName="MSWord" w:lang="ko-KR" w:vendorID="64" w:dllVersion="131077" w:nlCheck="1" w:checkStyle="1"/>
  <w:activeWritingStyle w:appName="MSWord" w:lang="en-US" w:vendorID="64" w:dllVersion="131078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31877"/>
    <w:rsid w:val="00047E2B"/>
    <w:rsid w:val="0006070A"/>
    <w:rsid w:val="00063CD8"/>
    <w:rsid w:val="000767F0"/>
    <w:rsid w:val="00091EF9"/>
    <w:rsid w:val="000B359B"/>
    <w:rsid w:val="000E0B50"/>
    <w:rsid w:val="001016F4"/>
    <w:rsid w:val="00116B61"/>
    <w:rsid w:val="00123C7F"/>
    <w:rsid w:val="001313D8"/>
    <w:rsid w:val="001372B1"/>
    <w:rsid w:val="00153A18"/>
    <w:rsid w:val="001576AB"/>
    <w:rsid w:val="001809F8"/>
    <w:rsid w:val="00192DD2"/>
    <w:rsid w:val="001964C2"/>
    <w:rsid w:val="001A3EAD"/>
    <w:rsid w:val="001A7503"/>
    <w:rsid w:val="001D67BD"/>
    <w:rsid w:val="00202FC3"/>
    <w:rsid w:val="00214187"/>
    <w:rsid w:val="002171D6"/>
    <w:rsid w:val="002361BC"/>
    <w:rsid w:val="0024237E"/>
    <w:rsid w:val="0024413F"/>
    <w:rsid w:val="002540C0"/>
    <w:rsid w:val="00265792"/>
    <w:rsid w:val="00273B11"/>
    <w:rsid w:val="00282D14"/>
    <w:rsid w:val="0029784D"/>
    <w:rsid w:val="002A5D66"/>
    <w:rsid w:val="002C228E"/>
    <w:rsid w:val="002C24C6"/>
    <w:rsid w:val="002E251C"/>
    <w:rsid w:val="003042DE"/>
    <w:rsid w:val="00305DC7"/>
    <w:rsid w:val="00306253"/>
    <w:rsid w:val="00317B57"/>
    <w:rsid w:val="003217B3"/>
    <w:rsid w:val="0033065A"/>
    <w:rsid w:val="00350FB2"/>
    <w:rsid w:val="003518C1"/>
    <w:rsid w:val="00352ACD"/>
    <w:rsid w:val="00354B2A"/>
    <w:rsid w:val="00354B7D"/>
    <w:rsid w:val="00360FEC"/>
    <w:rsid w:val="00381A1C"/>
    <w:rsid w:val="0039304D"/>
    <w:rsid w:val="003B7AC9"/>
    <w:rsid w:val="003B7B53"/>
    <w:rsid w:val="003E1169"/>
    <w:rsid w:val="003E748B"/>
    <w:rsid w:val="003F08E1"/>
    <w:rsid w:val="003F1716"/>
    <w:rsid w:val="003F3D09"/>
    <w:rsid w:val="003F6F81"/>
    <w:rsid w:val="00407E18"/>
    <w:rsid w:val="0041300C"/>
    <w:rsid w:val="0043187B"/>
    <w:rsid w:val="00472FB6"/>
    <w:rsid w:val="004816CC"/>
    <w:rsid w:val="00492F31"/>
    <w:rsid w:val="004A08E6"/>
    <w:rsid w:val="004D0A9F"/>
    <w:rsid w:val="005018F6"/>
    <w:rsid w:val="00506607"/>
    <w:rsid w:val="00511AEE"/>
    <w:rsid w:val="00513B7D"/>
    <w:rsid w:val="00515F7D"/>
    <w:rsid w:val="005272FB"/>
    <w:rsid w:val="0053411C"/>
    <w:rsid w:val="00536F62"/>
    <w:rsid w:val="00544911"/>
    <w:rsid w:val="0055260E"/>
    <w:rsid w:val="00564592"/>
    <w:rsid w:val="0056495C"/>
    <w:rsid w:val="005657DC"/>
    <w:rsid w:val="00577E79"/>
    <w:rsid w:val="00594993"/>
    <w:rsid w:val="00597B12"/>
    <w:rsid w:val="005A714C"/>
    <w:rsid w:val="005A79EA"/>
    <w:rsid w:val="005B1EC1"/>
    <w:rsid w:val="005B3EDE"/>
    <w:rsid w:val="005B6ED2"/>
    <w:rsid w:val="005C3124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0BFA"/>
    <w:rsid w:val="00661F03"/>
    <w:rsid w:val="00665455"/>
    <w:rsid w:val="006673D0"/>
    <w:rsid w:val="00673075"/>
    <w:rsid w:val="00680229"/>
    <w:rsid w:val="00685DBB"/>
    <w:rsid w:val="00685F49"/>
    <w:rsid w:val="00687636"/>
    <w:rsid w:val="006B2434"/>
    <w:rsid w:val="006C62D5"/>
    <w:rsid w:val="006E373C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61147"/>
    <w:rsid w:val="0087362C"/>
    <w:rsid w:val="00882626"/>
    <w:rsid w:val="00885F26"/>
    <w:rsid w:val="00887F5D"/>
    <w:rsid w:val="0089242B"/>
    <w:rsid w:val="0089608F"/>
    <w:rsid w:val="008A465D"/>
    <w:rsid w:val="008C6349"/>
    <w:rsid w:val="008E033F"/>
    <w:rsid w:val="008E2F50"/>
    <w:rsid w:val="008E68B5"/>
    <w:rsid w:val="008F7626"/>
    <w:rsid w:val="008F7D8A"/>
    <w:rsid w:val="00926A31"/>
    <w:rsid w:val="0093624A"/>
    <w:rsid w:val="00943603"/>
    <w:rsid w:val="009574AA"/>
    <w:rsid w:val="009652EC"/>
    <w:rsid w:val="00967297"/>
    <w:rsid w:val="00967E2C"/>
    <w:rsid w:val="009845F0"/>
    <w:rsid w:val="00987EF0"/>
    <w:rsid w:val="009A16A5"/>
    <w:rsid w:val="009C00AE"/>
    <w:rsid w:val="009C1B83"/>
    <w:rsid w:val="009E49BC"/>
    <w:rsid w:val="009F1526"/>
    <w:rsid w:val="00A04A7A"/>
    <w:rsid w:val="00A05886"/>
    <w:rsid w:val="00A22A1C"/>
    <w:rsid w:val="00A2735E"/>
    <w:rsid w:val="00A46DE0"/>
    <w:rsid w:val="00A54F50"/>
    <w:rsid w:val="00A55EB8"/>
    <w:rsid w:val="00A67040"/>
    <w:rsid w:val="00A73BB6"/>
    <w:rsid w:val="00A73EF2"/>
    <w:rsid w:val="00AA5E85"/>
    <w:rsid w:val="00AC110A"/>
    <w:rsid w:val="00AC2C65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5033A"/>
    <w:rsid w:val="00B54E2B"/>
    <w:rsid w:val="00B73903"/>
    <w:rsid w:val="00B75D0B"/>
    <w:rsid w:val="00B8322D"/>
    <w:rsid w:val="00B8653E"/>
    <w:rsid w:val="00BA5217"/>
    <w:rsid w:val="00BB1DC7"/>
    <w:rsid w:val="00BB2A52"/>
    <w:rsid w:val="00BB4B49"/>
    <w:rsid w:val="00BD3A8D"/>
    <w:rsid w:val="00BD4D8A"/>
    <w:rsid w:val="00BD6919"/>
    <w:rsid w:val="00BE0166"/>
    <w:rsid w:val="00BF2FB6"/>
    <w:rsid w:val="00C27941"/>
    <w:rsid w:val="00C337CB"/>
    <w:rsid w:val="00C46EBF"/>
    <w:rsid w:val="00C50773"/>
    <w:rsid w:val="00C52254"/>
    <w:rsid w:val="00C546A5"/>
    <w:rsid w:val="00C57590"/>
    <w:rsid w:val="00C633D2"/>
    <w:rsid w:val="00C64E45"/>
    <w:rsid w:val="00C65D00"/>
    <w:rsid w:val="00C71AED"/>
    <w:rsid w:val="00C75C7A"/>
    <w:rsid w:val="00C82234"/>
    <w:rsid w:val="00C87DA8"/>
    <w:rsid w:val="00CA23EC"/>
    <w:rsid w:val="00CB22EA"/>
    <w:rsid w:val="00CC0EC7"/>
    <w:rsid w:val="00CC3441"/>
    <w:rsid w:val="00CC3D6F"/>
    <w:rsid w:val="00CC61B8"/>
    <w:rsid w:val="00CD3BCE"/>
    <w:rsid w:val="00CD55C1"/>
    <w:rsid w:val="00CD5664"/>
    <w:rsid w:val="00CF0106"/>
    <w:rsid w:val="00D0555C"/>
    <w:rsid w:val="00D10136"/>
    <w:rsid w:val="00D12686"/>
    <w:rsid w:val="00D14B9F"/>
    <w:rsid w:val="00D150FE"/>
    <w:rsid w:val="00D169BA"/>
    <w:rsid w:val="00D177DF"/>
    <w:rsid w:val="00D24247"/>
    <w:rsid w:val="00D27C57"/>
    <w:rsid w:val="00D338F8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44D2"/>
    <w:rsid w:val="00DC5DC7"/>
    <w:rsid w:val="00DC66D1"/>
    <w:rsid w:val="00DD3E8F"/>
    <w:rsid w:val="00DE5DDB"/>
    <w:rsid w:val="00DE6D5E"/>
    <w:rsid w:val="00DF2C9C"/>
    <w:rsid w:val="00E06E01"/>
    <w:rsid w:val="00E072F1"/>
    <w:rsid w:val="00E274B6"/>
    <w:rsid w:val="00E317AD"/>
    <w:rsid w:val="00E35DD2"/>
    <w:rsid w:val="00E3737C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222E"/>
    <w:rsid w:val="00EA4730"/>
    <w:rsid w:val="00EA65F7"/>
    <w:rsid w:val="00EB1867"/>
    <w:rsid w:val="00EB1A81"/>
    <w:rsid w:val="00EB26A8"/>
    <w:rsid w:val="00EC09AC"/>
    <w:rsid w:val="00EC0B0F"/>
    <w:rsid w:val="00EC195D"/>
    <w:rsid w:val="00EC2DED"/>
    <w:rsid w:val="00EC3C55"/>
    <w:rsid w:val="00ED4697"/>
    <w:rsid w:val="00EF39D2"/>
    <w:rsid w:val="00F0526A"/>
    <w:rsid w:val="00F20EF2"/>
    <w:rsid w:val="00F21E8E"/>
    <w:rsid w:val="00F23BA4"/>
    <w:rsid w:val="00F27C6C"/>
    <w:rsid w:val="00F359DF"/>
    <w:rsid w:val="00F364ED"/>
    <w:rsid w:val="00F36B0A"/>
    <w:rsid w:val="00F45954"/>
    <w:rsid w:val="00F52E47"/>
    <w:rsid w:val="00F73F6F"/>
    <w:rsid w:val="00F87E2E"/>
    <w:rsid w:val="00F87E64"/>
    <w:rsid w:val="00F931D6"/>
    <w:rsid w:val="00F94CFC"/>
    <w:rsid w:val="00F96802"/>
    <w:rsid w:val="00FA1666"/>
    <w:rsid w:val="00FA52FB"/>
    <w:rsid w:val="00FB3637"/>
    <w:rsid w:val="00FB66AD"/>
    <w:rsid w:val="00FB76CD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A41B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9A4B3A-E044-4C7B-BF14-FF7F097D3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사용자</cp:lastModifiedBy>
  <cp:revision>4</cp:revision>
  <cp:lastPrinted>2023-01-04T06:55:00Z</cp:lastPrinted>
  <dcterms:created xsi:type="dcterms:W3CDTF">2023-04-07T02:55:00Z</dcterms:created>
  <dcterms:modified xsi:type="dcterms:W3CDTF">2023-09-07T06:04:00Z</dcterms:modified>
</cp:coreProperties>
</file>